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940394D" w14:textId="77777777" w:rsidR="00466235" w:rsidRDefault="00815351" w:rsidP="00815351">
      <w:pPr>
        <w:pStyle w:val="Title"/>
      </w:pPr>
      <w:r>
        <w:t>Project Team Meeting</w:t>
      </w:r>
    </w:p>
    <w:p w14:paraId="5FE31C7B" w14:textId="77777777" w:rsidR="00815351" w:rsidRPr="00815351" w:rsidRDefault="00815351" w:rsidP="00815351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815351" w14:paraId="771EDCD3" w14:textId="77777777" w:rsidTr="00815351">
        <w:trPr>
          <w:trHeight w:val="404"/>
        </w:trPr>
        <w:tc>
          <w:tcPr>
            <w:tcW w:w="9016" w:type="dxa"/>
            <w:gridSpan w:val="2"/>
          </w:tcPr>
          <w:p w14:paraId="26C88EE6" w14:textId="77777777" w:rsidR="00815351" w:rsidRDefault="00815351" w:rsidP="00815351">
            <w:pPr>
              <w:jc w:val="center"/>
            </w:pPr>
            <w:r>
              <w:t>Project Team Meeting Record</w:t>
            </w:r>
          </w:p>
        </w:tc>
      </w:tr>
      <w:tr w:rsidR="00815351" w14:paraId="0E8079AB" w14:textId="77777777" w:rsidTr="00815351">
        <w:trPr>
          <w:trHeight w:val="551"/>
        </w:trPr>
        <w:tc>
          <w:tcPr>
            <w:tcW w:w="9016" w:type="dxa"/>
            <w:gridSpan w:val="2"/>
          </w:tcPr>
          <w:p w14:paraId="760A9198" w14:textId="4FEAA804" w:rsidR="00815351" w:rsidRDefault="00815351" w:rsidP="00815351">
            <w:r>
              <w:t>Date:</w:t>
            </w:r>
            <w:r w:rsidR="00DF59A3">
              <w:t xml:space="preserve"> </w:t>
            </w:r>
            <w:r w:rsidR="008B19BD">
              <w:t>02/03/2021</w:t>
            </w:r>
          </w:p>
        </w:tc>
      </w:tr>
      <w:tr w:rsidR="00815351" w14:paraId="2E7B85E4" w14:textId="77777777" w:rsidTr="00815351">
        <w:trPr>
          <w:trHeight w:val="1581"/>
        </w:trPr>
        <w:tc>
          <w:tcPr>
            <w:tcW w:w="9016" w:type="dxa"/>
            <w:gridSpan w:val="2"/>
          </w:tcPr>
          <w:p w14:paraId="6536381C" w14:textId="77777777" w:rsidR="00FC519C" w:rsidRDefault="00815351" w:rsidP="00815351">
            <w:r>
              <w:t>Present:</w:t>
            </w:r>
          </w:p>
          <w:p w14:paraId="76D4826A" w14:textId="77777777" w:rsidR="00FC519C" w:rsidRDefault="008B19BD" w:rsidP="008B19BD">
            <w:pPr>
              <w:pStyle w:val="ListParagraph"/>
              <w:numPr>
                <w:ilvl w:val="0"/>
                <w:numId w:val="3"/>
              </w:numPr>
            </w:pPr>
            <w:r>
              <w:t>Cameron</w:t>
            </w:r>
          </w:p>
          <w:p w14:paraId="173F5338" w14:textId="77777777" w:rsidR="008B19BD" w:rsidRDefault="008B19BD" w:rsidP="008B19BD">
            <w:pPr>
              <w:pStyle w:val="ListParagraph"/>
              <w:numPr>
                <w:ilvl w:val="0"/>
                <w:numId w:val="3"/>
              </w:numPr>
            </w:pPr>
            <w:r>
              <w:t>Leon</w:t>
            </w:r>
          </w:p>
          <w:p w14:paraId="71C85BED" w14:textId="0ECE0F99" w:rsidR="00155DCA" w:rsidRDefault="00155DCA" w:rsidP="008B19BD">
            <w:pPr>
              <w:pStyle w:val="ListParagraph"/>
              <w:numPr>
                <w:ilvl w:val="0"/>
                <w:numId w:val="3"/>
              </w:numPr>
            </w:pPr>
            <w:r>
              <w:t>Luke</w:t>
            </w:r>
          </w:p>
        </w:tc>
      </w:tr>
      <w:tr w:rsidR="00815351" w14:paraId="5CD202E7" w14:textId="77777777" w:rsidTr="00815351">
        <w:trPr>
          <w:trHeight w:val="555"/>
        </w:trPr>
        <w:tc>
          <w:tcPr>
            <w:tcW w:w="9016" w:type="dxa"/>
            <w:gridSpan w:val="2"/>
          </w:tcPr>
          <w:p w14:paraId="001C9721" w14:textId="77777777" w:rsidR="00815351" w:rsidRDefault="00815351" w:rsidP="00815351">
            <w:r>
              <w:t>Apologies:</w:t>
            </w:r>
            <w:r w:rsidR="002401E6">
              <w:t xml:space="preserve"> </w:t>
            </w:r>
          </w:p>
          <w:p w14:paraId="53CC39CB" w14:textId="7E138577" w:rsidR="008B19BD" w:rsidRDefault="008B19BD" w:rsidP="008B19BD">
            <w:pPr>
              <w:pStyle w:val="ListParagraph"/>
              <w:numPr>
                <w:ilvl w:val="0"/>
                <w:numId w:val="4"/>
              </w:numPr>
            </w:pPr>
            <w:r>
              <w:t xml:space="preserve">Iain </w:t>
            </w:r>
          </w:p>
        </w:tc>
      </w:tr>
      <w:tr w:rsidR="00815351" w14:paraId="35233B78" w14:textId="77777777" w:rsidTr="00815351">
        <w:tc>
          <w:tcPr>
            <w:tcW w:w="9016" w:type="dxa"/>
            <w:gridSpan w:val="2"/>
          </w:tcPr>
          <w:p w14:paraId="7FC62FCE" w14:textId="77777777" w:rsidR="00815351" w:rsidRDefault="00815351" w:rsidP="00815351">
            <w:r>
              <w:t>What we discussed:</w:t>
            </w:r>
          </w:p>
          <w:p w14:paraId="239C101F" w14:textId="16C80275" w:rsidR="006F3B09" w:rsidRDefault="006F3B09" w:rsidP="00682B05">
            <w:pPr>
              <w:pStyle w:val="ListParagraph"/>
              <w:numPr>
                <w:ilvl w:val="0"/>
                <w:numId w:val="2"/>
              </w:numPr>
            </w:pPr>
          </w:p>
        </w:tc>
      </w:tr>
      <w:tr w:rsidR="00815351" w14:paraId="5E4094F2" w14:textId="77777777" w:rsidTr="00815351">
        <w:tc>
          <w:tcPr>
            <w:tcW w:w="9016" w:type="dxa"/>
            <w:gridSpan w:val="2"/>
          </w:tcPr>
          <w:p w14:paraId="23AD4C01" w14:textId="77777777" w:rsidR="00815351" w:rsidRDefault="00815351" w:rsidP="00815351">
            <w:r>
              <w:t>What we decided:</w:t>
            </w:r>
          </w:p>
          <w:p w14:paraId="6E7A2093" w14:textId="2320D0A0" w:rsidR="007171AA" w:rsidRDefault="007171AA" w:rsidP="00682B05">
            <w:pPr>
              <w:pStyle w:val="ListParagraph"/>
              <w:numPr>
                <w:ilvl w:val="0"/>
                <w:numId w:val="2"/>
              </w:numPr>
            </w:pPr>
          </w:p>
        </w:tc>
      </w:tr>
      <w:tr w:rsidR="00815351" w14:paraId="26F51D10" w14:textId="77777777" w:rsidTr="00F40E30">
        <w:tc>
          <w:tcPr>
            <w:tcW w:w="4508" w:type="dxa"/>
          </w:tcPr>
          <w:p w14:paraId="6E9EF754" w14:textId="77777777" w:rsidR="00815351" w:rsidRDefault="00815351" w:rsidP="00815351">
            <w:r>
              <w:t>Actions:</w:t>
            </w:r>
          </w:p>
          <w:p w14:paraId="600E9637" w14:textId="2AEF3E9E" w:rsidR="00815351" w:rsidRDefault="00815351" w:rsidP="00815351">
            <w:pPr>
              <w:pStyle w:val="ListParagraph"/>
              <w:numPr>
                <w:ilvl w:val="0"/>
                <w:numId w:val="2"/>
              </w:numPr>
            </w:pPr>
            <w:r>
              <w:t xml:space="preserve"> </w:t>
            </w:r>
          </w:p>
        </w:tc>
        <w:tc>
          <w:tcPr>
            <w:tcW w:w="4508" w:type="dxa"/>
          </w:tcPr>
          <w:p w14:paraId="2AA59F30" w14:textId="77777777" w:rsidR="00815351" w:rsidRDefault="00815351" w:rsidP="00815351">
            <w:r>
              <w:t xml:space="preserve">Action by:  </w:t>
            </w:r>
          </w:p>
          <w:p w14:paraId="2ED8BACC" w14:textId="46B7DDA3" w:rsidR="00815351" w:rsidRDefault="00815351" w:rsidP="00815351">
            <w:pPr>
              <w:pStyle w:val="ListParagraph"/>
              <w:numPr>
                <w:ilvl w:val="0"/>
                <w:numId w:val="2"/>
              </w:numPr>
            </w:pPr>
            <w:r>
              <w:t xml:space="preserve"> </w:t>
            </w:r>
          </w:p>
          <w:p w14:paraId="73588BB9" w14:textId="77777777" w:rsidR="00815351" w:rsidRDefault="00815351" w:rsidP="00815351">
            <w:pPr>
              <w:pStyle w:val="ListParagraph"/>
              <w:numPr>
                <w:ilvl w:val="0"/>
                <w:numId w:val="2"/>
              </w:numPr>
            </w:pPr>
            <w:r>
              <w:t xml:space="preserve">   </w:t>
            </w:r>
          </w:p>
        </w:tc>
      </w:tr>
      <w:tr w:rsidR="00815351" w14:paraId="4052D76C" w14:textId="77777777" w:rsidTr="00815351">
        <w:tc>
          <w:tcPr>
            <w:tcW w:w="9016" w:type="dxa"/>
            <w:gridSpan w:val="2"/>
          </w:tcPr>
          <w:p w14:paraId="5FFB21F7" w14:textId="2432A770" w:rsidR="00815351" w:rsidRDefault="00815351" w:rsidP="00682B05">
            <w:r>
              <w:t>Date of next meeting:</w:t>
            </w:r>
            <w:r w:rsidR="0016783C">
              <w:t xml:space="preserve"> </w:t>
            </w:r>
            <w:r w:rsidR="00155DCA">
              <w:t>09/03/2021</w:t>
            </w:r>
          </w:p>
        </w:tc>
      </w:tr>
      <w:tr w:rsidR="00815351" w14:paraId="0C9CCA9E" w14:textId="77777777" w:rsidTr="00815351">
        <w:tc>
          <w:tcPr>
            <w:tcW w:w="9016" w:type="dxa"/>
            <w:gridSpan w:val="2"/>
          </w:tcPr>
          <w:p w14:paraId="451F2A25" w14:textId="77777777" w:rsidR="00815351" w:rsidRDefault="00815351" w:rsidP="00815351">
            <w:r>
              <w:t>Any other business:</w:t>
            </w:r>
          </w:p>
          <w:p w14:paraId="57A09419" w14:textId="77777777" w:rsidR="00815351" w:rsidRDefault="00815351" w:rsidP="00815351"/>
          <w:p w14:paraId="465E67EF" w14:textId="77777777" w:rsidR="00815351" w:rsidRDefault="00815351" w:rsidP="00815351"/>
          <w:p w14:paraId="2EC62866" w14:textId="77777777" w:rsidR="00815351" w:rsidRDefault="00815351" w:rsidP="00815351"/>
          <w:p w14:paraId="03088C1A" w14:textId="77777777" w:rsidR="00815351" w:rsidRDefault="00815351" w:rsidP="00815351"/>
          <w:p w14:paraId="79F37A03" w14:textId="77777777" w:rsidR="00815351" w:rsidRDefault="00815351" w:rsidP="00815351"/>
        </w:tc>
      </w:tr>
    </w:tbl>
    <w:p w14:paraId="7615CDD0" w14:textId="77777777" w:rsidR="00815351" w:rsidRPr="00815351" w:rsidRDefault="00815351" w:rsidP="00815351"/>
    <w:sectPr w:rsidR="00815351" w:rsidRPr="0081535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D6858ED"/>
    <w:multiLevelType w:val="hybridMultilevel"/>
    <w:tmpl w:val="BE4879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1F614B8"/>
    <w:multiLevelType w:val="hybridMultilevel"/>
    <w:tmpl w:val="F7D079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3DD6B14"/>
    <w:multiLevelType w:val="hybridMultilevel"/>
    <w:tmpl w:val="63DEC67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83B42ED"/>
    <w:multiLevelType w:val="hybridMultilevel"/>
    <w:tmpl w:val="89563E2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0M7ewMDQ0MgfRSjpKwanFxZn5eSAFRrUA4cTxfiwAAAA="/>
  </w:docVars>
  <w:rsids>
    <w:rsidRoot w:val="00815351"/>
    <w:rsid w:val="000847C4"/>
    <w:rsid w:val="000A2C53"/>
    <w:rsid w:val="000C0BA4"/>
    <w:rsid w:val="000D1E85"/>
    <w:rsid w:val="00121EBD"/>
    <w:rsid w:val="00155DCA"/>
    <w:rsid w:val="0016783C"/>
    <w:rsid w:val="00195179"/>
    <w:rsid w:val="001F4ED9"/>
    <w:rsid w:val="00205087"/>
    <w:rsid w:val="002129AB"/>
    <w:rsid w:val="002401E6"/>
    <w:rsid w:val="00242FF9"/>
    <w:rsid w:val="00286E09"/>
    <w:rsid w:val="003017E7"/>
    <w:rsid w:val="00383918"/>
    <w:rsid w:val="00391040"/>
    <w:rsid w:val="003D09F6"/>
    <w:rsid w:val="00421204"/>
    <w:rsid w:val="00466235"/>
    <w:rsid w:val="00575E9A"/>
    <w:rsid w:val="005861A3"/>
    <w:rsid w:val="006378A9"/>
    <w:rsid w:val="00682B05"/>
    <w:rsid w:val="00690D74"/>
    <w:rsid w:val="006C7FC1"/>
    <w:rsid w:val="006F0F51"/>
    <w:rsid w:val="006F2C8B"/>
    <w:rsid w:val="006F3B09"/>
    <w:rsid w:val="00705048"/>
    <w:rsid w:val="007171AA"/>
    <w:rsid w:val="00736102"/>
    <w:rsid w:val="00784F84"/>
    <w:rsid w:val="007955D0"/>
    <w:rsid w:val="007D7AEF"/>
    <w:rsid w:val="007E2EBF"/>
    <w:rsid w:val="007E31BE"/>
    <w:rsid w:val="00815351"/>
    <w:rsid w:val="008250A2"/>
    <w:rsid w:val="00855FAC"/>
    <w:rsid w:val="0087233E"/>
    <w:rsid w:val="00882194"/>
    <w:rsid w:val="00883BC2"/>
    <w:rsid w:val="008A33CD"/>
    <w:rsid w:val="008B19BD"/>
    <w:rsid w:val="008D535E"/>
    <w:rsid w:val="0092289E"/>
    <w:rsid w:val="00AC2BEB"/>
    <w:rsid w:val="00B0148C"/>
    <w:rsid w:val="00B103C5"/>
    <w:rsid w:val="00BD3567"/>
    <w:rsid w:val="00BD69E8"/>
    <w:rsid w:val="00C33D4C"/>
    <w:rsid w:val="00CE1FE4"/>
    <w:rsid w:val="00CF5443"/>
    <w:rsid w:val="00D00C07"/>
    <w:rsid w:val="00D51A8A"/>
    <w:rsid w:val="00D905F0"/>
    <w:rsid w:val="00D96CCC"/>
    <w:rsid w:val="00DA48B3"/>
    <w:rsid w:val="00DB25B1"/>
    <w:rsid w:val="00DF59A3"/>
    <w:rsid w:val="00E47F27"/>
    <w:rsid w:val="00E84DD6"/>
    <w:rsid w:val="00F35A7F"/>
    <w:rsid w:val="00F62468"/>
    <w:rsid w:val="00FC51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1252C9"/>
  <w15:chartTrackingRefBased/>
  <w15:docId w15:val="{99EDE7A1-4B3D-4C20-8BE9-51FF2CDC11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81535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1535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TableGrid">
    <w:name w:val="Table Grid"/>
    <w:basedOn w:val="TableNormal"/>
    <w:uiPriority w:val="39"/>
    <w:rsid w:val="0081535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1535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D1B2FE8-7ACD-49FD-9F13-671766EE7F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7</Words>
  <Characters>21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en Mackay</dc:creator>
  <cp:keywords/>
  <dc:description/>
  <cp:lastModifiedBy>Cameron Smith</cp:lastModifiedBy>
  <cp:revision>2</cp:revision>
  <dcterms:created xsi:type="dcterms:W3CDTF">2021-03-02T14:34:00Z</dcterms:created>
  <dcterms:modified xsi:type="dcterms:W3CDTF">2021-03-02T14:34:00Z</dcterms:modified>
</cp:coreProperties>
</file>